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5E21FE9C" w14:textId="23BAEFE4" w:rsidR="00154556" w:rsidRPr="00301B4A" w:rsidRDefault="008E3DD4" w:rsidP="00CB39AC">
      <w:pPr>
        <w:pStyle w:val="Heading1"/>
        <w:jc w:val="center"/>
        <w:rPr>
          <w:rFonts w:ascii="Arial Black" w:hAnsi="Arial Black"/>
          <w:b/>
          <w:szCs w:val="24"/>
        </w:rPr>
      </w:pPr>
      <w:r w:rsidRPr="00301B4A">
        <w:rPr>
          <w:rFonts w:ascii="Arial Black" w:hAnsi="Arial Black"/>
          <w:b/>
          <w:szCs w:val="24"/>
        </w:rPr>
        <w:t xml:space="preserve">INFOSYS320 </w:t>
      </w:r>
      <w:r w:rsidR="00C67854" w:rsidRPr="00301B4A">
        <w:rPr>
          <w:rFonts w:ascii="Arial Black" w:hAnsi="Arial Black"/>
          <w:b/>
          <w:szCs w:val="24"/>
        </w:rPr>
        <w:t xml:space="preserve">2017 S2 </w:t>
      </w:r>
      <w:r w:rsidR="00A15FCA" w:rsidRPr="00301B4A">
        <w:rPr>
          <w:rFonts w:ascii="Arial Black" w:hAnsi="Arial Black"/>
          <w:b/>
          <w:szCs w:val="24"/>
        </w:rPr>
        <w:t>–</w:t>
      </w:r>
      <w:r w:rsidR="00C67854" w:rsidRPr="00301B4A">
        <w:rPr>
          <w:rFonts w:ascii="Arial Black" w:hAnsi="Arial Black"/>
          <w:b/>
          <w:szCs w:val="24"/>
        </w:rPr>
        <w:t xml:space="preserve"> </w:t>
      </w:r>
      <w:r w:rsidR="00605B87" w:rsidRPr="00301B4A">
        <w:rPr>
          <w:rFonts w:ascii="Arial Black" w:hAnsi="Arial Black"/>
          <w:b/>
          <w:szCs w:val="24"/>
        </w:rPr>
        <w:t xml:space="preserve">Practice </w:t>
      </w:r>
      <w:r w:rsidR="00F76DC5" w:rsidRPr="00301B4A">
        <w:rPr>
          <w:rFonts w:ascii="Arial Black" w:hAnsi="Arial Black"/>
          <w:b/>
          <w:szCs w:val="24"/>
        </w:rPr>
        <w:t xml:space="preserve">Lab </w:t>
      </w:r>
      <w:r w:rsidR="00AD06CB" w:rsidRPr="00301B4A">
        <w:rPr>
          <w:rFonts w:ascii="Arial Black" w:hAnsi="Arial Black"/>
          <w:b/>
          <w:szCs w:val="24"/>
        </w:rPr>
        <w:t>Test 2</w:t>
      </w:r>
    </w:p>
    <w:p w14:paraId="71F320C3" w14:textId="77777777" w:rsidR="00465E35" w:rsidRPr="00F76DC5" w:rsidRDefault="00465E35" w:rsidP="00C803E9">
      <w:pPr>
        <w:rPr>
          <w:sz w:val="24"/>
          <w:szCs w:val="24"/>
        </w:rPr>
      </w:pPr>
    </w:p>
    <w:p w14:paraId="40041580" w14:textId="3D34E601" w:rsidR="007E0110" w:rsidRDefault="007E0110" w:rsidP="007E0110">
      <w:pPr>
        <w:pStyle w:val="Heading1"/>
      </w:pPr>
      <w:r>
        <w:t>Aim</w:t>
      </w:r>
    </w:p>
    <w:p w14:paraId="480695E7" w14:textId="20AD9330" w:rsidR="007E0110" w:rsidRDefault="007E0110" w:rsidP="00C803E9">
      <w:pPr>
        <w:rPr>
          <w:sz w:val="24"/>
          <w:szCs w:val="24"/>
        </w:rPr>
      </w:pPr>
      <w:r>
        <w:rPr>
          <w:sz w:val="24"/>
          <w:szCs w:val="24"/>
        </w:rPr>
        <w:t xml:space="preserve">Plot data from Cloud into 3D </w:t>
      </w:r>
    </w:p>
    <w:p w14:paraId="3DF45415" w14:textId="2EC038A5" w:rsidR="007E0110" w:rsidRDefault="007E0110" w:rsidP="007E0110">
      <w:pPr>
        <w:pStyle w:val="Heading1"/>
      </w:pPr>
      <w:r>
        <w:t>Resources</w:t>
      </w:r>
    </w:p>
    <w:p w14:paraId="2B752409" w14:textId="60EB46A7" w:rsidR="00C803E9" w:rsidRPr="00301B4A" w:rsidRDefault="00AD06CB" w:rsidP="00C803E9">
      <w:pPr>
        <w:rPr>
          <w:sz w:val="24"/>
          <w:szCs w:val="24"/>
        </w:rPr>
      </w:pPr>
      <w:r w:rsidRPr="00301B4A">
        <w:rPr>
          <w:sz w:val="24"/>
          <w:szCs w:val="24"/>
        </w:rPr>
        <w:t>Start with</w:t>
      </w:r>
      <w:r w:rsidR="001143AD" w:rsidRPr="00301B4A">
        <w:rPr>
          <w:sz w:val="24"/>
          <w:szCs w:val="24"/>
        </w:rPr>
        <w:t xml:space="preserve"> </w:t>
      </w:r>
      <w:r w:rsidR="00082593" w:rsidRPr="00301B4A">
        <w:rPr>
          <w:sz w:val="24"/>
          <w:szCs w:val="24"/>
        </w:rPr>
        <w:t>“</w:t>
      </w:r>
      <w:r w:rsidR="001143AD" w:rsidRPr="00301B4A">
        <w:rPr>
          <w:sz w:val="24"/>
          <w:szCs w:val="24"/>
        </w:rPr>
        <w:t>HelloUnity_Final – Products</w:t>
      </w:r>
      <w:r w:rsidR="00082593" w:rsidRPr="00301B4A">
        <w:rPr>
          <w:sz w:val="24"/>
          <w:szCs w:val="24"/>
        </w:rPr>
        <w:t>.zip”</w:t>
      </w:r>
      <w:r w:rsidR="001143AD" w:rsidRPr="00301B4A">
        <w:rPr>
          <w:sz w:val="24"/>
          <w:szCs w:val="24"/>
        </w:rPr>
        <w:t xml:space="preserve"> in Files</w:t>
      </w:r>
      <w:r w:rsidR="00605B87" w:rsidRPr="00301B4A">
        <w:rPr>
          <w:sz w:val="24"/>
          <w:szCs w:val="24"/>
        </w:rPr>
        <w:t>/Lab material</w:t>
      </w:r>
      <w:r w:rsidR="001143AD" w:rsidRPr="00301B4A">
        <w:rPr>
          <w:sz w:val="24"/>
          <w:szCs w:val="24"/>
        </w:rPr>
        <w:t xml:space="preserve"> on </w:t>
      </w:r>
      <w:r w:rsidR="00082593" w:rsidRPr="00301B4A">
        <w:rPr>
          <w:sz w:val="24"/>
          <w:szCs w:val="24"/>
        </w:rPr>
        <w:t>Canvas.</w:t>
      </w:r>
    </w:p>
    <w:p w14:paraId="24F8C66F" w14:textId="15C5BAEC" w:rsidR="001143AD" w:rsidRPr="00301B4A" w:rsidRDefault="001143AD" w:rsidP="00082593">
      <w:pPr>
        <w:spacing w:line="256" w:lineRule="auto"/>
        <w:rPr>
          <w:rFonts w:ascii="Consolas" w:hAnsi="Consolas" w:cs="Consolas"/>
          <w:color w:val="A31515"/>
          <w:sz w:val="24"/>
          <w:szCs w:val="24"/>
        </w:rPr>
      </w:pPr>
      <w:r w:rsidRPr="00301B4A">
        <w:rPr>
          <w:rFonts w:ascii="Calibri" w:eastAsia="Calibri" w:hAnsi="Calibri" w:cs="Times New Roman"/>
          <w:sz w:val="24"/>
          <w:szCs w:val="24"/>
          <w:lang w:val="en-NZ"/>
        </w:rPr>
        <w:t xml:space="preserve">Use URL </w:t>
      </w:r>
      <w:hyperlink r:id="rId7" w:history="1">
        <w:r w:rsidR="00955CDD" w:rsidRPr="00301B4A">
          <w:rPr>
            <w:rStyle w:val="Hyperlink"/>
            <w:rFonts w:ascii="Consolas" w:hAnsi="Consolas" w:cs="Consolas"/>
            <w:sz w:val="24"/>
            <w:szCs w:val="24"/>
          </w:rPr>
          <w:t>http://infomgmt192.azurewebsites.net/tables/Mountain?zumo-api-version=2.0.0</w:t>
        </w:r>
      </w:hyperlink>
    </w:p>
    <w:p w14:paraId="466C456A" w14:textId="1D8C476A" w:rsidR="004E31E3" w:rsidRPr="00301B4A" w:rsidRDefault="004E31E3" w:rsidP="00082593">
      <w:pPr>
        <w:spacing w:line="256" w:lineRule="auto"/>
        <w:rPr>
          <w:rFonts w:ascii="Consolas" w:hAnsi="Consolas" w:cs="Consolas"/>
          <w:color w:val="A31515"/>
          <w:sz w:val="24"/>
          <w:szCs w:val="24"/>
        </w:rPr>
      </w:pPr>
      <w:r w:rsidRPr="00301B4A">
        <w:rPr>
          <w:rFonts w:ascii="Consolas" w:hAnsi="Consolas" w:cs="Consolas"/>
          <w:color w:val="A31515"/>
          <w:sz w:val="24"/>
          <w:szCs w:val="24"/>
        </w:rPr>
        <w:t xml:space="preserve">See endpoint at </w:t>
      </w:r>
    </w:p>
    <w:p w14:paraId="5DA0AB27" w14:textId="16C9221F" w:rsidR="000D640A" w:rsidRPr="00301B4A" w:rsidRDefault="009B6E7A" w:rsidP="00082593">
      <w:pPr>
        <w:spacing w:line="256" w:lineRule="auto"/>
        <w:rPr>
          <w:rFonts w:ascii="Consolas" w:hAnsi="Consolas" w:cs="Consolas"/>
          <w:color w:val="A31515"/>
          <w:sz w:val="24"/>
          <w:szCs w:val="24"/>
        </w:rPr>
      </w:pPr>
      <w:hyperlink r:id="rId8" w:history="1">
        <w:r w:rsidR="004E31E3" w:rsidRPr="00301B4A">
          <w:rPr>
            <w:rStyle w:val="Hyperlink"/>
            <w:rFonts w:ascii="Consolas" w:hAnsi="Consolas" w:cs="Consolas"/>
            <w:sz w:val="24"/>
            <w:szCs w:val="24"/>
          </w:rPr>
          <w:t>http://infomgmt192.azurewebsites.net/swagger/ui/?url=http://infomgmt192.azurewebsites.net/swagger</w:t>
        </w:r>
      </w:hyperlink>
    </w:p>
    <w:p w14:paraId="2352C154" w14:textId="77777777" w:rsidR="004E31E3" w:rsidRDefault="004E31E3" w:rsidP="00082593">
      <w:pPr>
        <w:spacing w:line="256" w:lineRule="auto"/>
        <w:rPr>
          <w:rFonts w:ascii="Consolas" w:hAnsi="Consolas" w:cs="Consolas"/>
          <w:color w:val="A31515"/>
          <w:sz w:val="19"/>
          <w:szCs w:val="19"/>
        </w:rPr>
      </w:pPr>
    </w:p>
    <w:p w14:paraId="66D065E9" w14:textId="13E2C1C3" w:rsidR="007E0110" w:rsidRPr="00082593" w:rsidRDefault="007E0110" w:rsidP="007E0110">
      <w:pPr>
        <w:pStyle w:val="Heading1"/>
        <w:rPr>
          <w:rFonts w:ascii="Calibri" w:eastAsia="Calibri" w:hAnsi="Calibri" w:cs="Times New Roman"/>
          <w:sz w:val="24"/>
          <w:szCs w:val="22"/>
          <w:lang w:val="en-NZ"/>
        </w:rPr>
      </w:pPr>
      <w:r>
        <w:t>Tasks</w:t>
      </w:r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338"/>
        <w:gridCol w:w="7517"/>
        <w:gridCol w:w="1161"/>
      </w:tblGrid>
      <w:tr w:rsidR="00301B4A" w:rsidRPr="00301B4A" w14:paraId="6C8FCFD8" w14:textId="77777777" w:rsidTr="00301B4A">
        <w:tc>
          <w:tcPr>
            <w:tcW w:w="187" w:type="pct"/>
          </w:tcPr>
          <w:p w14:paraId="725003FD" w14:textId="77777777" w:rsidR="00301B4A" w:rsidRPr="00301B4A" w:rsidRDefault="00301B4A" w:rsidP="002B39E7">
            <w:pPr>
              <w:rPr>
                <w:b/>
                <w:sz w:val="24"/>
                <w:szCs w:val="24"/>
              </w:rPr>
            </w:pPr>
          </w:p>
        </w:tc>
        <w:tc>
          <w:tcPr>
            <w:tcW w:w="4369" w:type="pct"/>
          </w:tcPr>
          <w:p w14:paraId="02B5FB7F" w14:textId="149706E8" w:rsidR="00301B4A" w:rsidRPr="00301B4A" w:rsidRDefault="00301B4A" w:rsidP="002B39E7">
            <w:pPr>
              <w:rPr>
                <w:b/>
                <w:sz w:val="24"/>
                <w:szCs w:val="24"/>
              </w:rPr>
            </w:pPr>
            <w:r w:rsidRPr="00301B4A">
              <w:rPr>
                <w:b/>
                <w:sz w:val="24"/>
                <w:szCs w:val="24"/>
              </w:rPr>
              <w:t>Tasks</w:t>
            </w:r>
          </w:p>
        </w:tc>
        <w:tc>
          <w:tcPr>
            <w:tcW w:w="443" w:type="pct"/>
          </w:tcPr>
          <w:p w14:paraId="1A7DF0E9" w14:textId="700787A8" w:rsidR="00301B4A" w:rsidRPr="00301B4A" w:rsidRDefault="00301B4A" w:rsidP="00301B4A">
            <w:pPr>
              <w:jc w:val="center"/>
              <w:rPr>
                <w:b/>
                <w:bCs/>
                <w:sz w:val="24"/>
                <w:szCs w:val="24"/>
              </w:rPr>
            </w:pPr>
            <w:r w:rsidRPr="00301B4A">
              <w:rPr>
                <w:b/>
                <w:bCs/>
                <w:sz w:val="24"/>
                <w:szCs w:val="24"/>
              </w:rPr>
              <w:t>Allocated mark</w:t>
            </w:r>
          </w:p>
        </w:tc>
      </w:tr>
      <w:tr w:rsidR="002B39E7" w:rsidRPr="00F76DC5" w14:paraId="3B9833E2" w14:textId="07BB89F6" w:rsidTr="00301B4A">
        <w:tc>
          <w:tcPr>
            <w:tcW w:w="187" w:type="pct"/>
          </w:tcPr>
          <w:p w14:paraId="4FC9A4E1" w14:textId="5C6436F5" w:rsidR="002B39E7" w:rsidRPr="00F76DC5" w:rsidRDefault="002B39E7" w:rsidP="002B39E7">
            <w:pPr>
              <w:rPr>
                <w:sz w:val="24"/>
                <w:szCs w:val="24"/>
              </w:rPr>
            </w:pPr>
            <w:r w:rsidRPr="00F76DC5">
              <w:rPr>
                <w:sz w:val="24"/>
                <w:szCs w:val="24"/>
              </w:rPr>
              <w:t>1</w:t>
            </w:r>
          </w:p>
        </w:tc>
        <w:tc>
          <w:tcPr>
            <w:tcW w:w="4369" w:type="pct"/>
          </w:tcPr>
          <w:p w14:paraId="487B41CD" w14:textId="7C2B02CE" w:rsidR="002B39E7" w:rsidRPr="00F76DC5" w:rsidRDefault="00082593" w:rsidP="002B39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Create a spinning cube for each </w:t>
            </w:r>
            <w:r w:rsidR="00605B87">
              <w:rPr>
                <w:sz w:val="24"/>
                <w:szCs w:val="24"/>
              </w:rPr>
              <w:t>Mountain</w:t>
            </w:r>
            <w:r>
              <w:rPr>
                <w:sz w:val="24"/>
                <w:szCs w:val="24"/>
              </w:rPr>
              <w:t xml:space="preserve"> </w:t>
            </w:r>
          </w:p>
        </w:tc>
        <w:tc>
          <w:tcPr>
            <w:tcW w:w="443" w:type="pct"/>
          </w:tcPr>
          <w:p w14:paraId="1B717AFB" w14:textId="28E42010" w:rsidR="002B39E7" w:rsidRPr="00301B4A" w:rsidRDefault="00605B87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30</w:t>
            </w:r>
          </w:p>
        </w:tc>
      </w:tr>
      <w:tr w:rsidR="002B39E7" w:rsidRPr="00F76DC5" w14:paraId="28EF7085" w14:textId="15714AD0" w:rsidTr="00301B4A">
        <w:tc>
          <w:tcPr>
            <w:tcW w:w="187" w:type="pct"/>
          </w:tcPr>
          <w:p w14:paraId="356ABBEF" w14:textId="11DD8BC9" w:rsidR="002B39E7" w:rsidRPr="00F76DC5" w:rsidRDefault="00D953A9" w:rsidP="002B39E7">
            <w:pPr>
              <w:rPr>
                <w:sz w:val="24"/>
                <w:szCs w:val="24"/>
              </w:rPr>
            </w:pPr>
            <w:r w:rsidRPr="00F76DC5">
              <w:rPr>
                <w:sz w:val="24"/>
                <w:szCs w:val="24"/>
              </w:rPr>
              <w:t>2</w:t>
            </w:r>
          </w:p>
        </w:tc>
        <w:tc>
          <w:tcPr>
            <w:tcW w:w="4369" w:type="pct"/>
          </w:tcPr>
          <w:p w14:paraId="6D3BC487" w14:textId="7262CD2B" w:rsidR="000E4428" w:rsidRPr="00F76DC5" w:rsidRDefault="004B453E" w:rsidP="002B39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ttach the </w:t>
            </w:r>
            <w:r w:rsidR="00605B87">
              <w:rPr>
                <w:sz w:val="24"/>
                <w:szCs w:val="24"/>
              </w:rPr>
              <w:t>Mountain</w:t>
            </w:r>
            <w:r>
              <w:rPr>
                <w:sz w:val="24"/>
                <w:szCs w:val="24"/>
              </w:rPr>
              <w:t>Name to it</w:t>
            </w:r>
          </w:p>
        </w:tc>
        <w:tc>
          <w:tcPr>
            <w:tcW w:w="443" w:type="pct"/>
          </w:tcPr>
          <w:p w14:paraId="2B3033F6" w14:textId="33F49B4A" w:rsidR="002B39E7" w:rsidRPr="00301B4A" w:rsidRDefault="00A66AA0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5</w:t>
            </w:r>
          </w:p>
        </w:tc>
      </w:tr>
      <w:tr w:rsidR="002B39E7" w:rsidRPr="00F76DC5" w14:paraId="4CA2707B" w14:textId="2DEF5FD2" w:rsidTr="00301B4A">
        <w:tc>
          <w:tcPr>
            <w:tcW w:w="187" w:type="pct"/>
          </w:tcPr>
          <w:p w14:paraId="7625895A" w14:textId="7133ED88" w:rsidR="002B39E7" w:rsidRPr="00F76DC5" w:rsidRDefault="00D953A9" w:rsidP="002B39E7">
            <w:pPr>
              <w:rPr>
                <w:sz w:val="24"/>
                <w:szCs w:val="24"/>
              </w:rPr>
            </w:pPr>
            <w:r w:rsidRPr="00F76DC5">
              <w:rPr>
                <w:sz w:val="24"/>
                <w:szCs w:val="24"/>
              </w:rPr>
              <w:t>3</w:t>
            </w:r>
          </w:p>
        </w:tc>
        <w:tc>
          <w:tcPr>
            <w:tcW w:w="4369" w:type="pct"/>
          </w:tcPr>
          <w:p w14:paraId="04BC735D" w14:textId="4C0958B0" w:rsidR="002B39E7" w:rsidRPr="004B453E" w:rsidRDefault="004B453E" w:rsidP="004B453E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Place Cubes </w:t>
            </w:r>
            <w:r w:rsidR="0025145B">
              <w:rPr>
                <w:sz w:val="24"/>
                <w:szCs w:val="24"/>
              </w:rPr>
              <w:t>at their</w:t>
            </w:r>
            <w:r>
              <w:rPr>
                <w:sz w:val="24"/>
                <w:szCs w:val="24"/>
              </w:rPr>
              <w:t xml:space="preserve"> X, Y, Z coordinates</w:t>
            </w:r>
          </w:p>
        </w:tc>
        <w:tc>
          <w:tcPr>
            <w:tcW w:w="443" w:type="pct"/>
          </w:tcPr>
          <w:p w14:paraId="68770CCE" w14:textId="72A4EF63" w:rsidR="002B39E7" w:rsidRPr="00301B4A" w:rsidRDefault="007E0110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1</w:t>
            </w:r>
            <w:r w:rsidR="00D953A9" w:rsidRPr="00301B4A">
              <w:rPr>
                <w:bCs/>
                <w:sz w:val="24"/>
                <w:szCs w:val="24"/>
              </w:rPr>
              <w:t>0</w:t>
            </w:r>
          </w:p>
        </w:tc>
      </w:tr>
      <w:tr w:rsidR="006A207F" w:rsidRPr="00F76DC5" w14:paraId="1B283BEA" w14:textId="77777777" w:rsidTr="00301B4A">
        <w:tc>
          <w:tcPr>
            <w:tcW w:w="187" w:type="pct"/>
          </w:tcPr>
          <w:p w14:paraId="6F8D7401" w14:textId="702C6E65" w:rsidR="006A207F" w:rsidRPr="00F76DC5" w:rsidRDefault="00D953A9" w:rsidP="002B39E7">
            <w:pPr>
              <w:rPr>
                <w:sz w:val="24"/>
                <w:szCs w:val="24"/>
              </w:rPr>
            </w:pPr>
            <w:r w:rsidRPr="00F76DC5">
              <w:rPr>
                <w:sz w:val="24"/>
                <w:szCs w:val="24"/>
              </w:rPr>
              <w:t>4</w:t>
            </w:r>
          </w:p>
        </w:tc>
        <w:tc>
          <w:tcPr>
            <w:tcW w:w="4369" w:type="pct"/>
          </w:tcPr>
          <w:p w14:paraId="20A831C4" w14:textId="38EBF1A3" w:rsidR="006A207F" w:rsidRPr="00F76DC5" w:rsidRDefault="004B453E" w:rsidP="002B39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top them spinning</w:t>
            </w:r>
          </w:p>
        </w:tc>
        <w:tc>
          <w:tcPr>
            <w:tcW w:w="443" w:type="pct"/>
          </w:tcPr>
          <w:p w14:paraId="6F89F927" w14:textId="126CB01B" w:rsidR="006A207F" w:rsidRPr="00301B4A" w:rsidRDefault="006A207F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5</w:t>
            </w:r>
          </w:p>
        </w:tc>
      </w:tr>
      <w:tr w:rsidR="00022CE6" w:rsidRPr="00F76DC5" w14:paraId="47A43554" w14:textId="77777777" w:rsidTr="00301B4A">
        <w:tc>
          <w:tcPr>
            <w:tcW w:w="187" w:type="pct"/>
          </w:tcPr>
          <w:p w14:paraId="37EFC848" w14:textId="77777777" w:rsidR="00022CE6" w:rsidRPr="00F76DC5" w:rsidRDefault="00022CE6" w:rsidP="002B39E7">
            <w:pPr>
              <w:rPr>
                <w:sz w:val="24"/>
                <w:szCs w:val="24"/>
              </w:rPr>
            </w:pPr>
          </w:p>
        </w:tc>
        <w:tc>
          <w:tcPr>
            <w:tcW w:w="4369" w:type="pct"/>
          </w:tcPr>
          <w:p w14:paraId="04E33A04" w14:textId="5DB32C3E" w:rsidR="00022CE6" w:rsidRDefault="007E0110" w:rsidP="002B39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 the size of each cube</w:t>
            </w:r>
          </w:p>
        </w:tc>
        <w:tc>
          <w:tcPr>
            <w:tcW w:w="443" w:type="pct"/>
          </w:tcPr>
          <w:p w14:paraId="1C356659" w14:textId="26C1E4EF" w:rsidR="00022CE6" w:rsidRPr="00301B4A" w:rsidRDefault="0025145B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10</w:t>
            </w:r>
          </w:p>
        </w:tc>
      </w:tr>
      <w:tr w:rsidR="007E0110" w:rsidRPr="00F76DC5" w14:paraId="582F7A79" w14:textId="77777777" w:rsidTr="00301B4A">
        <w:tc>
          <w:tcPr>
            <w:tcW w:w="187" w:type="pct"/>
          </w:tcPr>
          <w:p w14:paraId="127F9FFC" w14:textId="77777777" w:rsidR="007E0110" w:rsidRPr="00F76DC5" w:rsidRDefault="007E0110" w:rsidP="002B39E7">
            <w:pPr>
              <w:rPr>
                <w:sz w:val="24"/>
                <w:szCs w:val="24"/>
              </w:rPr>
            </w:pPr>
          </w:p>
        </w:tc>
        <w:tc>
          <w:tcPr>
            <w:tcW w:w="4369" w:type="pct"/>
          </w:tcPr>
          <w:p w14:paraId="4529354D" w14:textId="583DBB61" w:rsidR="007E0110" w:rsidRDefault="007E0110" w:rsidP="002B39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Set Prefab based on Symbol value</w:t>
            </w:r>
          </w:p>
        </w:tc>
        <w:tc>
          <w:tcPr>
            <w:tcW w:w="443" w:type="pct"/>
          </w:tcPr>
          <w:p w14:paraId="58EEB1FF" w14:textId="4A9DFC50" w:rsidR="007E0110" w:rsidRPr="00301B4A" w:rsidRDefault="007E0110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10</w:t>
            </w:r>
          </w:p>
        </w:tc>
      </w:tr>
      <w:tr w:rsidR="002B39E7" w:rsidRPr="00F76DC5" w14:paraId="61B3D806" w14:textId="392CE782" w:rsidTr="00301B4A">
        <w:tc>
          <w:tcPr>
            <w:tcW w:w="187" w:type="pct"/>
          </w:tcPr>
          <w:p w14:paraId="0F616DEF" w14:textId="7D86BAF5" w:rsidR="002B39E7" w:rsidRPr="00F76DC5" w:rsidRDefault="002B39E7" w:rsidP="002B39E7">
            <w:pPr>
              <w:rPr>
                <w:sz w:val="24"/>
                <w:szCs w:val="24"/>
              </w:rPr>
            </w:pPr>
            <w:r w:rsidRPr="00F76DC5">
              <w:rPr>
                <w:sz w:val="24"/>
                <w:szCs w:val="24"/>
              </w:rPr>
              <w:t>5</w:t>
            </w:r>
          </w:p>
        </w:tc>
        <w:tc>
          <w:tcPr>
            <w:tcW w:w="4369" w:type="pct"/>
          </w:tcPr>
          <w:p w14:paraId="0354A7BE" w14:textId="27ED5A15" w:rsidR="002B39E7" w:rsidRPr="00F76DC5" w:rsidRDefault="00AD06CB" w:rsidP="002B39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Set a breakpoint and examine values in array of </w:t>
            </w:r>
            <w:r w:rsidR="00605B87">
              <w:rPr>
                <w:sz w:val="24"/>
                <w:szCs w:val="24"/>
              </w:rPr>
              <w:t>Mountains</w:t>
            </w:r>
          </w:p>
        </w:tc>
        <w:tc>
          <w:tcPr>
            <w:tcW w:w="443" w:type="pct"/>
          </w:tcPr>
          <w:p w14:paraId="6C1CA0E0" w14:textId="326FE528" w:rsidR="002B39E7" w:rsidRPr="00301B4A" w:rsidRDefault="0025145B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5</w:t>
            </w:r>
          </w:p>
        </w:tc>
      </w:tr>
      <w:tr w:rsidR="002B39E7" w:rsidRPr="00F76DC5" w14:paraId="71F0AAAB" w14:textId="227E48C9" w:rsidTr="00301B4A">
        <w:tc>
          <w:tcPr>
            <w:tcW w:w="187" w:type="pct"/>
          </w:tcPr>
          <w:p w14:paraId="031706D9" w14:textId="34BF55DF" w:rsidR="002B39E7" w:rsidRPr="00F76DC5" w:rsidRDefault="002B39E7" w:rsidP="002B39E7">
            <w:pPr>
              <w:rPr>
                <w:sz w:val="24"/>
                <w:szCs w:val="24"/>
                <w:lang w:val="en-NZ"/>
              </w:rPr>
            </w:pPr>
            <w:r w:rsidRPr="00F76DC5">
              <w:rPr>
                <w:sz w:val="24"/>
                <w:szCs w:val="24"/>
                <w:lang w:val="en-NZ"/>
              </w:rPr>
              <w:t>6</w:t>
            </w:r>
          </w:p>
        </w:tc>
        <w:tc>
          <w:tcPr>
            <w:tcW w:w="4369" w:type="pct"/>
          </w:tcPr>
          <w:p w14:paraId="0ADE4970" w14:textId="3D99D368" w:rsidR="002B39E7" w:rsidRPr="00F76DC5" w:rsidRDefault="00AD06CB" w:rsidP="002B39E7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Annotate the code in the </w:t>
            </w:r>
            <w:r w:rsidR="00085EE9">
              <w:rPr>
                <w:sz w:val="24"/>
                <w:szCs w:val="24"/>
              </w:rPr>
              <w:t>S</w:t>
            </w:r>
            <w:r w:rsidR="00F73D83">
              <w:rPr>
                <w:sz w:val="24"/>
                <w:szCs w:val="24"/>
              </w:rPr>
              <w:t>ketch</w:t>
            </w:r>
            <w:r w:rsidR="00085EE9">
              <w:rPr>
                <w:sz w:val="24"/>
                <w:szCs w:val="24"/>
              </w:rPr>
              <w:t xml:space="preserve">.cs below </w:t>
            </w:r>
            <w:r w:rsidR="0025145B">
              <w:rPr>
                <w:sz w:val="24"/>
                <w:szCs w:val="24"/>
              </w:rPr>
              <w:t xml:space="preserve">explaining each line. Explain each </w:t>
            </w:r>
            <w:r w:rsidR="00301B4A">
              <w:rPr>
                <w:sz w:val="24"/>
                <w:szCs w:val="24"/>
              </w:rPr>
              <w:t>concept (</w:t>
            </w:r>
            <w:r w:rsidR="0025145B">
              <w:rPr>
                <w:sz w:val="24"/>
                <w:szCs w:val="24"/>
              </w:rPr>
              <w:t xml:space="preserve">int x=0 means define variable x as an integer and set to 0) once. </w:t>
            </w:r>
          </w:p>
        </w:tc>
        <w:tc>
          <w:tcPr>
            <w:tcW w:w="443" w:type="pct"/>
          </w:tcPr>
          <w:p w14:paraId="0CB40A02" w14:textId="26A7534A" w:rsidR="002B39E7" w:rsidRPr="00301B4A" w:rsidRDefault="0025145B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20</w:t>
            </w:r>
          </w:p>
        </w:tc>
      </w:tr>
      <w:tr w:rsidR="00D953A9" w:rsidRPr="00F76DC5" w14:paraId="2CD258B8" w14:textId="77777777" w:rsidTr="00301B4A">
        <w:tc>
          <w:tcPr>
            <w:tcW w:w="187" w:type="pct"/>
          </w:tcPr>
          <w:p w14:paraId="668070FB" w14:textId="2B1227C6" w:rsidR="00D953A9" w:rsidRPr="00F76DC5" w:rsidRDefault="00D953A9" w:rsidP="008F4E66">
            <w:pPr>
              <w:rPr>
                <w:sz w:val="24"/>
                <w:szCs w:val="24"/>
              </w:rPr>
            </w:pPr>
            <w:r w:rsidRPr="00F76DC5">
              <w:rPr>
                <w:sz w:val="24"/>
                <w:szCs w:val="24"/>
              </w:rPr>
              <w:t>7</w:t>
            </w:r>
          </w:p>
        </w:tc>
        <w:tc>
          <w:tcPr>
            <w:tcW w:w="4369" w:type="pct"/>
          </w:tcPr>
          <w:p w14:paraId="687B3602" w14:textId="084A6F3B" w:rsidR="00D953A9" w:rsidRPr="00F76DC5" w:rsidRDefault="00D953A9" w:rsidP="008F4E66">
            <w:pPr>
              <w:rPr>
                <w:sz w:val="24"/>
                <w:szCs w:val="24"/>
              </w:rPr>
            </w:pPr>
            <w:r w:rsidRPr="00F76DC5">
              <w:rPr>
                <w:sz w:val="24"/>
                <w:szCs w:val="24"/>
              </w:rPr>
              <w:t xml:space="preserve">Commit all your work (including your Word document) to Github at least </w:t>
            </w:r>
            <w:r w:rsidR="00A66AA0" w:rsidRPr="00F76DC5">
              <w:rPr>
                <w:sz w:val="24"/>
                <w:szCs w:val="24"/>
              </w:rPr>
              <w:t>twice</w:t>
            </w:r>
            <w:r w:rsidRPr="00F76DC5">
              <w:rPr>
                <w:sz w:val="24"/>
                <w:szCs w:val="24"/>
              </w:rPr>
              <w:t xml:space="preserve"> and then at the end</w:t>
            </w:r>
          </w:p>
        </w:tc>
        <w:tc>
          <w:tcPr>
            <w:tcW w:w="443" w:type="pct"/>
          </w:tcPr>
          <w:p w14:paraId="59D3C8FC" w14:textId="77777777" w:rsidR="00D953A9" w:rsidRPr="00301B4A" w:rsidRDefault="00D953A9" w:rsidP="00301B4A">
            <w:pPr>
              <w:jc w:val="center"/>
              <w:rPr>
                <w:bCs/>
                <w:sz w:val="24"/>
                <w:szCs w:val="24"/>
              </w:rPr>
            </w:pPr>
            <w:r w:rsidRPr="00301B4A">
              <w:rPr>
                <w:bCs/>
                <w:sz w:val="24"/>
                <w:szCs w:val="24"/>
              </w:rPr>
              <w:t>5</w:t>
            </w:r>
          </w:p>
        </w:tc>
      </w:tr>
    </w:tbl>
    <w:p w14:paraId="6542AEF8" w14:textId="77777777" w:rsidR="00CB39AC" w:rsidRPr="00F76DC5" w:rsidRDefault="00CB39AC" w:rsidP="00CB39AC">
      <w:pPr>
        <w:pStyle w:val="ListParagraph"/>
        <w:rPr>
          <w:sz w:val="24"/>
          <w:szCs w:val="24"/>
        </w:rPr>
      </w:pPr>
    </w:p>
    <w:p w14:paraId="3EC34CE2" w14:textId="7D372160" w:rsidR="004B4580" w:rsidRPr="00F76DC5" w:rsidRDefault="004B4580" w:rsidP="004B4580">
      <w:pPr>
        <w:pStyle w:val="Heading1"/>
        <w:rPr>
          <w:b/>
          <w:sz w:val="24"/>
          <w:szCs w:val="24"/>
        </w:rPr>
      </w:pPr>
      <w:r w:rsidRPr="00F76DC5">
        <w:rPr>
          <w:b/>
          <w:sz w:val="24"/>
          <w:szCs w:val="24"/>
        </w:rPr>
        <w:t xml:space="preserve">Submission </w:t>
      </w:r>
    </w:p>
    <w:p w14:paraId="5AB5D4BC" w14:textId="7F0A8A93" w:rsidR="004B4580" w:rsidRPr="00F76DC5" w:rsidRDefault="00F76DC5" w:rsidP="004B4580">
      <w:pPr>
        <w:rPr>
          <w:sz w:val="24"/>
          <w:szCs w:val="24"/>
        </w:rPr>
      </w:pPr>
      <w:r w:rsidRPr="00F76DC5">
        <w:rPr>
          <w:rFonts w:cstheme="minorHAnsi"/>
          <w:color w:val="2D3B45"/>
          <w:sz w:val="24"/>
          <w:szCs w:val="24"/>
        </w:rPr>
        <w:t xml:space="preserve">Submit the </w:t>
      </w:r>
      <w:r w:rsidR="0025145B">
        <w:rPr>
          <w:rFonts w:cstheme="minorHAnsi"/>
          <w:color w:val="2D3B45"/>
          <w:sz w:val="24"/>
          <w:szCs w:val="24"/>
        </w:rPr>
        <w:t>annotated code</w:t>
      </w:r>
      <w:r w:rsidRPr="00F76DC5">
        <w:rPr>
          <w:rFonts w:cstheme="minorHAnsi"/>
          <w:color w:val="2D3B45"/>
          <w:sz w:val="24"/>
          <w:szCs w:val="24"/>
        </w:rPr>
        <w:t xml:space="preserve"> with your Name </w:t>
      </w:r>
      <w:r w:rsidR="005B4789">
        <w:rPr>
          <w:rFonts w:cstheme="minorHAnsi"/>
          <w:color w:val="2D3B45"/>
          <w:sz w:val="24"/>
          <w:szCs w:val="24"/>
        </w:rPr>
        <w:t xml:space="preserve">UPI, </w:t>
      </w:r>
      <w:r w:rsidRPr="00F76DC5">
        <w:rPr>
          <w:rFonts w:cstheme="minorHAnsi"/>
          <w:color w:val="2D3B45"/>
          <w:sz w:val="24"/>
          <w:szCs w:val="24"/>
        </w:rPr>
        <w:t>and ID to your test supervisor.</w:t>
      </w:r>
    </w:p>
    <w:p w14:paraId="7CAD099D" w14:textId="77777777" w:rsidR="00F76DC5" w:rsidRPr="00F76DC5" w:rsidRDefault="00F76DC5" w:rsidP="004B4580">
      <w:pPr>
        <w:rPr>
          <w:sz w:val="24"/>
          <w:szCs w:val="24"/>
        </w:rPr>
      </w:pPr>
      <w:r w:rsidRPr="00F76DC5">
        <w:rPr>
          <w:sz w:val="24"/>
          <w:szCs w:val="24"/>
        </w:rPr>
        <w:t>Submit to canvas:</w:t>
      </w:r>
    </w:p>
    <w:p w14:paraId="484C4333" w14:textId="283E1829" w:rsidR="004B4580" w:rsidRPr="00F76DC5" w:rsidRDefault="004B4580" w:rsidP="00F76DC5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F76DC5">
        <w:rPr>
          <w:sz w:val="24"/>
          <w:szCs w:val="24"/>
        </w:rPr>
        <w:t xml:space="preserve">For each step above place </w:t>
      </w:r>
      <w:r w:rsidR="00F76DC5" w:rsidRPr="00F76DC5">
        <w:rPr>
          <w:sz w:val="24"/>
          <w:szCs w:val="24"/>
        </w:rPr>
        <w:t>a screenshot in a Word document.</w:t>
      </w:r>
    </w:p>
    <w:p w14:paraId="3FCF8852" w14:textId="4986853D" w:rsidR="00F76DC5" w:rsidRPr="00F76DC5" w:rsidRDefault="00F76DC5" w:rsidP="00F76DC5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F76DC5">
        <w:rPr>
          <w:sz w:val="24"/>
          <w:szCs w:val="24"/>
        </w:rPr>
        <w:t>Include your GitHub URL in your document.</w:t>
      </w:r>
    </w:p>
    <w:p w14:paraId="0793A4BE" w14:textId="0BDFB4BD" w:rsidR="00CB39AC" w:rsidRDefault="00F76DC5" w:rsidP="00654854">
      <w:pPr>
        <w:pStyle w:val="ListParagraph"/>
        <w:numPr>
          <w:ilvl w:val="0"/>
          <w:numId w:val="12"/>
        </w:numPr>
        <w:rPr>
          <w:sz w:val="24"/>
          <w:szCs w:val="24"/>
        </w:rPr>
      </w:pPr>
      <w:r w:rsidRPr="00F76DC5">
        <w:rPr>
          <w:sz w:val="24"/>
          <w:szCs w:val="24"/>
        </w:rPr>
        <w:t>Z</w:t>
      </w:r>
      <w:r w:rsidR="00D75011" w:rsidRPr="00F76DC5">
        <w:rPr>
          <w:sz w:val="24"/>
          <w:szCs w:val="24"/>
        </w:rPr>
        <w:t xml:space="preserve">ipped up Unity3D project </w:t>
      </w:r>
      <w:r w:rsidR="004B4580" w:rsidRPr="00F76DC5">
        <w:rPr>
          <w:sz w:val="24"/>
          <w:szCs w:val="24"/>
        </w:rPr>
        <w:t>to Canvas</w:t>
      </w:r>
      <w:r w:rsidRPr="00F76DC5">
        <w:rPr>
          <w:sz w:val="24"/>
          <w:szCs w:val="24"/>
        </w:rPr>
        <w:t>.</w:t>
      </w:r>
    </w:p>
    <w:p w14:paraId="20257407" w14:textId="695D98F1" w:rsidR="00F73D83" w:rsidRDefault="00F73D83" w:rsidP="00F73D83">
      <w:pPr>
        <w:pStyle w:val="ListParagraph"/>
        <w:ind w:left="1080"/>
        <w:rPr>
          <w:sz w:val="24"/>
          <w:szCs w:val="24"/>
        </w:rPr>
      </w:pPr>
    </w:p>
    <w:p w14:paraId="424E45F8" w14:textId="1809FDD5" w:rsidR="00F73D83" w:rsidRDefault="00F73D83">
      <w:pPr>
        <w:rPr>
          <w:sz w:val="24"/>
          <w:szCs w:val="24"/>
        </w:rPr>
      </w:pPr>
      <w:r>
        <w:rPr>
          <w:sz w:val="24"/>
          <w:szCs w:val="24"/>
        </w:rPr>
        <w:br w:type="page"/>
      </w:r>
    </w:p>
    <w:p w14:paraId="525B97E3" w14:textId="363D71D0" w:rsidR="00301B4A" w:rsidRDefault="00301B4A">
      <w:pPr>
        <w:rPr>
          <w:sz w:val="24"/>
          <w:szCs w:val="24"/>
        </w:rPr>
      </w:pPr>
      <w:r>
        <w:rPr>
          <w:noProof/>
          <w:lang w:val="en-NZ" w:eastAsia="zh-TW"/>
        </w:rPr>
        <w:lastRenderedPageBreak/>
        <w:drawing>
          <wp:anchor distT="0" distB="0" distL="114300" distR="114300" simplePos="0" relativeHeight="251658240" behindDoc="0" locked="0" layoutInCell="1" allowOverlap="1" wp14:anchorId="25F55DF5" wp14:editId="3A2FEE5F">
            <wp:simplePos x="0" y="0"/>
            <wp:positionH relativeFrom="column">
              <wp:posOffset>38100</wp:posOffset>
            </wp:positionH>
            <wp:positionV relativeFrom="paragraph">
              <wp:posOffset>0</wp:posOffset>
            </wp:positionV>
            <wp:extent cx="5731510" cy="7192010"/>
            <wp:effectExtent l="0" t="0" r="2540" b="8890"/>
            <wp:wrapTopAndBottom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719201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5F4136F0" w14:textId="49319349" w:rsidR="00F73D83" w:rsidRDefault="00F73D83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0DEC4119" w14:textId="01B01988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5BD03AAA" w14:textId="457542BB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3E8DDD4B" w14:textId="4249E5FF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28094DB1" w14:textId="22A7E409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1DE3FA73" w14:textId="0FE24CE2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77AC3332" w14:textId="3A0ED984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66BB7C43" w14:textId="58F372D7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0E898817" w14:textId="7C3C82C9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3872600B" w14:textId="4E8A6271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2DEF65E3" w14:textId="0CC48F5B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6BBC4BA1" w14:textId="355D5632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58C08E6F" w14:textId="1C579142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666C498C" w14:textId="0D70C4B2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3A36A90C" w14:textId="78C3B9AF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07B76125" w14:textId="7F78D100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58F6DDEA" w14:textId="71FE8261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4BDCCA2F" w14:textId="0CBE1827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73B14D88" w14:textId="16600BD9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7DB3319C" w14:textId="0E5A478C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38777CC8" w14:textId="47FFBDEC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3925EE5C" w14:textId="08C0F78F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6DE5E078" w14:textId="4D9F5F32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7613D60E" w14:textId="34B23AF9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348D2DC3" w14:textId="1D86F274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5D0FFBA5" w14:textId="0A594378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1D7E05D9" w14:textId="32F7341D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5097145A" w14:textId="1CDEDFBF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2D3A7230" w14:textId="38DDC08B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2E306BF0" w14:textId="594FE001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68516213" w14:textId="49FCE7EB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065A0116" w14:textId="6AEB5328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60E21D44" w14:textId="646075D3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63950A59" w14:textId="37AE57DB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366D3278" w14:textId="1456C03B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5F195459" w14:textId="2B12E801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0F5B382C" w14:textId="7D333888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310CA322" w14:textId="468388B9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3F21004B" w14:textId="66D3C21F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64CB1400" w14:textId="3B712F92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003AC7AA" w14:textId="72E0168C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19CDFDEF" w14:textId="2057F618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6988C3BE" w14:textId="2EAC73B9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28E0406C" w14:textId="48D9387D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5058EE4C" w14:textId="1B3040C4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253166FD" w14:textId="63EEAFF2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56E0CDC0" w14:textId="4A17B5D7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0AA7D712" w14:textId="131CA57B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4D052990" w14:textId="5F2B5007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1BA9FD94" w14:textId="3E88802B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p w14:paraId="15A9BFA0" w14:textId="77777777" w:rsidR="00301B4A" w:rsidRDefault="00301B4A" w:rsidP="00301B4A">
      <w:pPr>
        <w:pStyle w:val="ListParagraph"/>
        <w:ind w:left="1080"/>
        <w:jc w:val="center"/>
        <w:rPr>
          <w:sz w:val="24"/>
          <w:szCs w:val="24"/>
        </w:rPr>
      </w:pPr>
      <w:bookmarkStart w:id="0" w:name="_GoBack"/>
      <w:bookmarkEnd w:id="0"/>
    </w:p>
    <w:p w14:paraId="4BD3E0FE" w14:textId="77777777" w:rsidR="00301B4A" w:rsidRPr="00654854" w:rsidRDefault="00301B4A" w:rsidP="00301B4A">
      <w:pPr>
        <w:pStyle w:val="ListParagraph"/>
        <w:ind w:left="1080"/>
        <w:jc w:val="center"/>
        <w:rPr>
          <w:sz w:val="24"/>
          <w:szCs w:val="24"/>
        </w:rPr>
      </w:pPr>
    </w:p>
    <w:sectPr w:rsidR="00301B4A" w:rsidRPr="00654854" w:rsidSect="00F76DC5">
      <w:headerReference w:type="default" r:id="rId10"/>
      <w:footerReference w:type="default" r:id="rId11"/>
      <w:pgSz w:w="11906" w:h="16838" w:code="9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03646C36" w14:textId="77777777" w:rsidR="009B6E7A" w:rsidRDefault="009B6E7A" w:rsidP="000F343D">
      <w:pPr>
        <w:spacing w:after="0" w:line="240" w:lineRule="auto"/>
      </w:pPr>
      <w:r>
        <w:separator/>
      </w:r>
    </w:p>
  </w:endnote>
  <w:endnote w:type="continuationSeparator" w:id="0">
    <w:p w14:paraId="6A23EC14" w14:textId="77777777" w:rsidR="009B6E7A" w:rsidRDefault="009B6E7A" w:rsidP="000F343D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10022FF" w:usb1="C000E47F" w:usb2="00000029" w:usb3="00000000" w:csb0="000001DF" w:csb1="00000000"/>
  </w:font>
  <w:font w:name="Arial Black">
    <w:panose1 w:val="020B0A04020102020204"/>
    <w:charset w:val="00"/>
    <w:family w:val="swiss"/>
    <w:pitch w:val="variable"/>
    <w:sig w:usb0="00000287" w:usb1="00000000" w:usb2="00000000" w:usb3="00000000" w:csb0="000000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86617826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37395A00" w14:textId="0C2AABF8" w:rsidR="00F76DC5" w:rsidRDefault="00F76DC5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459F2">
          <w:rPr>
            <w:noProof/>
          </w:rPr>
          <w:t>4</w:t>
        </w:r>
        <w:r>
          <w:rPr>
            <w:noProof/>
          </w:rPr>
          <w:fldChar w:fldCharType="end"/>
        </w:r>
      </w:p>
    </w:sdtContent>
  </w:sdt>
  <w:p w14:paraId="2F703F58" w14:textId="77777777" w:rsidR="00F76DC5" w:rsidRDefault="00F76DC5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16E6E4F" w14:textId="77777777" w:rsidR="009B6E7A" w:rsidRDefault="009B6E7A" w:rsidP="000F343D">
      <w:pPr>
        <w:spacing w:after="0" w:line="240" w:lineRule="auto"/>
      </w:pPr>
      <w:r>
        <w:separator/>
      </w:r>
    </w:p>
  </w:footnote>
  <w:footnote w:type="continuationSeparator" w:id="0">
    <w:p w14:paraId="51CE3FBA" w14:textId="77777777" w:rsidR="009B6E7A" w:rsidRDefault="009B6E7A" w:rsidP="000F343D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5112245" w14:textId="23F7B467" w:rsidR="00F76DC5" w:rsidRPr="00F76DC5" w:rsidRDefault="00F76DC5">
    <w:pPr>
      <w:pStyle w:val="Header"/>
      <w:rPr>
        <w:lang w:val="en-NZ"/>
      </w:rPr>
    </w:pPr>
    <w:r>
      <w:rPr>
        <w:lang w:val="en-NZ"/>
      </w:rPr>
      <w:t>INFOSYS 320</w:t>
    </w:r>
    <w:r>
      <w:rPr>
        <w:lang w:val="en-NZ"/>
      </w:rPr>
      <w:tab/>
      <w:t>Name and ID: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FE2D25"/>
    <w:multiLevelType w:val="hybridMultilevel"/>
    <w:tmpl w:val="341EEC8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>
      <w:start w:val="1"/>
      <w:numFmt w:val="lowerLetter"/>
      <w:lvlText w:val="%5."/>
      <w:lvlJc w:val="left"/>
      <w:pPr>
        <w:ind w:left="3600" w:hanging="360"/>
      </w:pPr>
    </w:lvl>
    <w:lvl w:ilvl="5" w:tplc="0409001B">
      <w:start w:val="1"/>
      <w:numFmt w:val="lowerRoman"/>
      <w:lvlText w:val="%6."/>
      <w:lvlJc w:val="right"/>
      <w:pPr>
        <w:ind w:left="4320" w:hanging="180"/>
      </w:pPr>
    </w:lvl>
    <w:lvl w:ilvl="6" w:tplc="0409000F">
      <w:start w:val="1"/>
      <w:numFmt w:val="decimal"/>
      <w:lvlText w:val="%7."/>
      <w:lvlJc w:val="left"/>
      <w:pPr>
        <w:ind w:left="5040" w:hanging="360"/>
      </w:pPr>
    </w:lvl>
    <w:lvl w:ilvl="7" w:tplc="04090019">
      <w:start w:val="1"/>
      <w:numFmt w:val="lowerLetter"/>
      <w:lvlText w:val="%8."/>
      <w:lvlJc w:val="left"/>
      <w:pPr>
        <w:ind w:left="5760" w:hanging="360"/>
      </w:pPr>
    </w:lvl>
    <w:lvl w:ilvl="8" w:tplc="0409001B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BDB02B9"/>
    <w:multiLevelType w:val="hybridMultilevel"/>
    <w:tmpl w:val="41884CBC"/>
    <w:lvl w:ilvl="0" w:tplc="14090001">
      <w:start w:val="1"/>
      <w:numFmt w:val="bullet"/>
      <w:lvlText w:val=""/>
      <w:lvlJc w:val="left"/>
      <w:pPr>
        <w:ind w:left="10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7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4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31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9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6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3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60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780" w:hanging="360"/>
      </w:pPr>
      <w:rPr>
        <w:rFonts w:ascii="Wingdings" w:hAnsi="Wingdings" w:hint="default"/>
      </w:rPr>
    </w:lvl>
  </w:abstractNum>
  <w:abstractNum w:abstractNumId="2" w15:restartNumberingAfterBreak="0">
    <w:nsid w:val="1CCC76DF"/>
    <w:multiLevelType w:val="hybridMultilevel"/>
    <w:tmpl w:val="3528B7F8"/>
    <w:lvl w:ilvl="0" w:tplc="1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BE0674E8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5830B0EE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283616B0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DDAC8ECC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A7DC14D4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56DE1588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4BAEB91C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0A68A4D0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3" w15:restartNumberingAfterBreak="0">
    <w:nsid w:val="28C4347B"/>
    <w:multiLevelType w:val="hybridMultilevel"/>
    <w:tmpl w:val="4664CF34"/>
    <w:lvl w:ilvl="0" w:tplc="14090001">
      <w:start w:val="1"/>
      <w:numFmt w:val="bullet"/>
      <w:lvlText w:val=""/>
      <w:lvlJc w:val="left"/>
      <w:pPr>
        <w:ind w:left="715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3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5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7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59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1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3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5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75" w:hanging="360"/>
      </w:pPr>
      <w:rPr>
        <w:rFonts w:ascii="Wingdings" w:hAnsi="Wingdings" w:hint="default"/>
      </w:rPr>
    </w:lvl>
  </w:abstractNum>
  <w:abstractNum w:abstractNumId="4" w15:restartNumberingAfterBreak="0">
    <w:nsid w:val="293E6B4E"/>
    <w:multiLevelType w:val="hybridMultilevel"/>
    <w:tmpl w:val="D608A102"/>
    <w:lvl w:ilvl="0" w:tplc="1409000F">
      <w:start w:val="1"/>
      <w:numFmt w:val="decimal"/>
      <w:lvlText w:val="%1."/>
      <w:lvlJc w:val="left"/>
      <w:pPr>
        <w:ind w:left="720" w:hanging="360"/>
      </w:p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>
      <w:start w:val="1"/>
      <w:numFmt w:val="lowerRoman"/>
      <w:lvlText w:val="%3."/>
      <w:lvlJc w:val="right"/>
      <w:pPr>
        <w:ind w:left="2160" w:hanging="180"/>
      </w:pPr>
    </w:lvl>
    <w:lvl w:ilvl="3" w:tplc="1409000F">
      <w:start w:val="1"/>
      <w:numFmt w:val="decimal"/>
      <w:lvlText w:val="%4."/>
      <w:lvlJc w:val="left"/>
      <w:pPr>
        <w:ind w:left="2880" w:hanging="360"/>
      </w:pPr>
    </w:lvl>
    <w:lvl w:ilvl="4" w:tplc="14090019">
      <w:start w:val="1"/>
      <w:numFmt w:val="lowerLetter"/>
      <w:lvlText w:val="%5."/>
      <w:lvlJc w:val="left"/>
      <w:pPr>
        <w:ind w:left="3600" w:hanging="360"/>
      </w:pPr>
    </w:lvl>
    <w:lvl w:ilvl="5" w:tplc="1409001B">
      <w:start w:val="1"/>
      <w:numFmt w:val="lowerRoman"/>
      <w:lvlText w:val="%6."/>
      <w:lvlJc w:val="right"/>
      <w:pPr>
        <w:ind w:left="4320" w:hanging="180"/>
      </w:pPr>
    </w:lvl>
    <w:lvl w:ilvl="6" w:tplc="1409000F">
      <w:start w:val="1"/>
      <w:numFmt w:val="decimal"/>
      <w:lvlText w:val="%7."/>
      <w:lvlJc w:val="left"/>
      <w:pPr>
        <w:ind w:left="5040" w:hanging="360"/>
      </w:pPr>
    </w:lvl>
    <w:lvl w:ilvl="7" w:tplc="14090019">
      <w:start w:val="1"/>
      <w:numFmt w:val="lowerLetter"/>
      <w:lvlText w:val="%8."/>
      <w:lvlJc w:val="left"/>
      <w:pPr>
        <w:ind w:left="5760" w:hanging="360"/>
      </w:pPr>
    </w:lvl>
    <w:lvl w:ilvl="8" w:tplc="1409001B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9A971DD"/>
    <w:multiLevelType w:val="hybridMultilevel"/>
    <w:tmpl w:val="F800B76A"/>
    <w:lvl w:ilvl="0" w:tplc="1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5EB235E2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cs="Times New Roman" w:hint="default"/>
      </w:rPr>
    </w:lvl>
    <w:lvl w:ilvl="2" w:tplc="9296FC7C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cs="Times New Roman" w:hint="default"/>
      </w:rPr>
    </w:lvl>
    <w:lvl w:ilvl="3" w:tplc="E5DCC732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cs="Times New Roman" w:hint="default"/>
      </w:rPr>
    </w:lvl>
    <w:lvl w:ilvl="4" w:tplc="569C0C86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cs="Times New Roman" w:hint="default"/>
      </w:rPr>
    </w:lvl>
    <w:lvl w:ilvl="5" w:tplc="DEDC35BC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cs="Times New Roman" w:hint="default"/>
      </w:rPr>
    </w:lvl>
    <w:lvl w:ilvl="6" w:tplc="EDD6C3CA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cs="Times New Roman" w:hint="default"/>
      </w:rPr>
    </w:lvl>
    <w:lvl w:ilvl="7" w:tplc="CD803CC2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cs="Times New Roman" w:hint="default"/>
      </w:rPr>
    </w:lvl>
    <w:lvl w:ilvl="8" w:tplc="5D74AC12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cs="Times New Roman" w:hint="default"/>
      </w:rPr>
    </w:lvl>
  </w:abstractNum>
  <w:abstractNum w:abstractNumId="6" w15:restartNumberingAfterBreak="0">
    <w:nsid w:val="2FFF7B63"/>
    <w:multiLevelType w:val="hybridMultilevel"/>
    <w:tmpl w:val="8A22B85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4915002"/>
    <w:multiLevelType w:val="hybridMultilevel"/>
    <w:tmpl w:val="68481A52"/>
    <w:lvl w:ilvl="0" w:tplc="1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FB6775B"/>
    <w:multiLevelType w:val="hybridMultilevel"/>
    <w:tmpl w:val="22DA7B98"/>
    <w:lvl w:ilvl="0" w:tplc="C2DE728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5F551681"/>
    <w:multiLevelType w:val="hybridMultilevel"/>
    <w:tmpl w:val="A7AE5632"/>
    <w:lvl w:ilvl="0" w:tplc="1CD46D32">
      <w:numFmt w:val="bullet"/>
      <w:lvlText w:val="•"/>
      <w:lvlJc w:val="left"/>
      <w:pPr>
        <w:ind w:left="715" w:hanging="720"/>
      </w:pPr>
      <w:rPr>
        <w:rFonts w:ascii="Calibri" w:eastAsiaTheme="minorHAnsi" w:hAnsi="Calibri" w:cstheme="minorBidi" w:hint="default"/>
      </w:rPr>
    </w:lvl>
    <w:lvl w:ilvl="1" w:tplc="14090003" w:tentative="1">
      <w:start w:val="1"/>
      <w:numFmt w:val="bullet"/>
      <w:lvlText w:val="o"/>
      <w:lvlJc w:val="left"/>
      <w:pPr>
        <w:ind w:left="1075" w:hanging="360"/>
      </w:pPr>
      <w:rPr>
        <w:rFonts w:ascii="Courier New" w:hAnsi="Courier New" w:cs="Courier New" w:hint="default"/>
      </w:rPr>
    </w:lvl>
    <w:lvl w:ilvl="2" w:tplc="14090005" w:tentative="1">
      <w:start w:val="1"/>
      <w:numFmt w:val="bullet"/>
      <w:lvlText w:val=""/>
      <w:lvlJc w:val="left"/>
      <w:pPr>
        <w:ind w:left="1795" w:hanging="360"/>
      </w:pPr>
      <w:rPr>
        <w:rFonts w:ascii="Wingdings" w:hAnsi="Wingdings" w:hint="default"/>
      </w:rPr>
    </w:lvl>
    <w:lvl w:ilvl="3" w:tplc="14090001" w:tentative="1">
      <w:start w:val="1"/>
      <w:numFmt w:val="bullet"/>
      <w:lvlText w:val=""/>
      <w:lvlJc w:val="left"/>
      <w:pPr>
        <w:ind w:left="2515" w:hanging="360"/>
      </w:pPr>
      <w:rPr>
        <w:rFonts w:ascii="Symbol" w:hAnsi="Symbol" w:hint="default"/>
      </w:rPr>
    </w:lvl>
    <w:lvl w:ilvl="4" w:tplc="14090003" w:tentative="1">
      <w:start w:val="1"/>
      <w:numFmt w:val="bullet"/>
      <w:lvlText w:val="o"/>
      <w:lvlJc w:val="left"/>
      <w:pPr>
        <w:ind w:left="3235" w:hanging="360"/>
      </w:pPr>
      <w:rPr>
        <w:rFonts w:ascii="Courier New" w:hAnsi="Courier New" w:cs="Courier New" w:hint="default"/>
      </w:rPr>
    </w:lvl>
    <w:lvl w:ilvl="5" w:tplc="14090005" w:tentative="1">
      <w:start w:val="1"/>
      <w:numFmt w:val="bullet"/>
      <w:lvlText w:val=""/>
      <w:lvlJc w:val="left"/>
      <w:pPr>
        <w:ind w:left="3955" w:hanging="360"/>
      </w:pPr>
      <w:rPr>
        <w:rFonts w:ascii="Wingdings" w:hAnsi="Wingdings" w:hint="default"/>
      </w:rPr>
    </w:lvl>
    <w:lvl w:ilvl="6" w:tplc="14090001" w:tentative="1">
      <w:start w:val="1"/>
      <w:numFmt w:val="bullet"/>
      <w:lvlText w:val=""/>
      <w:lvlJc w:val="left"/>
      <w:pPr>
        <w:ind w:left="4675" w:hanging="360"/>
      </w:pPr>
      <w:rPr>
        <w:rFonts w:ascii="Symbol" w:hAnsi="Symbol" w:hint="default"/>
      </w:rPr>
    </w:lvl>
    <w:lvl w:ilvl="7" w:tplc="14090003" w:tentative="1">
      <w:start w:val="1"/>
      <w:numFmt w:val="bullet"/>
      <w:lvlText w:val="o"/>
      <w:lvlJc w:val="left"/>
      <w:pPr>
        <w:ind w:left="5395" w:hanging="360"/>
      </w:pPr>
      <w:rPr>
        <w:rFonts w:ascii="Courier New" w:hAnsi="Courier New" w:cs="Courier New" w:hint="default"/>
      </w:rPr>
    </w:lvl>
    <w:lvl w:ilvl="8" w:tplc="14090005" w:tentative="1">
      <w:start w:val="1"/>
      <w:numFmt w:val="bullet"/>
      <w:lvlText w:val=""/>
      <w:lvlJc w:val="left"/>
      <w:pPr>
        <w:ind w:left="6115" w:hanging="360"/>
      </w:pPr>
      <w:rPr>
        <w:rFonts w:ascii="Wingdings" w:hAnsi="Wingdings" w:hint="default"/>
      </w:rPr>
    </w:lvl>
  </w:abstractNum>
  <w:abstractNum w:abstractNumId="10" w15:restartNumberingAfterBreak="0">
    <w:nsid w:val="643647B0"/>
    <w:multiLevelType w:val="hybridMultilevel"/>
    <w:tmpl w:val="F97CB98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0"/>
  </w:num>
  <w:num w:numId="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4">
    <w:abstractNumId w:val="2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">
    <w:abstractNumId w:val="0"/>
  </w:num>
  <w:num w:numId="7">
    <w:abstractNumId w:val="6"/>
  </w:num>
  <w:num w:numId="8">
    <w:abstractNumId w:val="2"/>
  </w:num>
  <w:num w:numId="9">
    <w:abstractNumId w:val="4"/>
  </w:num>
  <w:num w:numId="10">
    <w:abstractNumId w:val="7"/>
  </w:num>
  <w:num w:numId="11">
    <w:abstractNumId w:val="1"/>
  </w:num>
  <w:num w:numId="12">
    <w:abstractNumId w:val="8"/>
  </w:num>
  <w:num w:numId="13">
    <w:abstractNumId w:val="3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30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NTQ0MzYyNTYwsTRX0lEKTi0uzszPAykwqgUAlApe3iwAAAA="/>
  </w:docVars>
  <w:rsids>
    <w:rsidRoot w:val="00154556"/>
    <w:rsid w:val="000104E5"/>
    <w:rsid w:val="00022CE6"/>
    <w:rsid w:val="0007103A"/>
    <w:rsid w:val="00082593"/>
    <w:rsid w:val="00085EE9"/>
    <w:rsid w:val="000D640A"/>
    <w:rsid w:val="000E4428"/>
    <w:rsid w:val="000F343D"/>
    <w:rsid w:val="001050EE"/>
    <w:rsid w:val="001143AD"/>
    <w:rsid w:val="00131E13"/>
    <w:rsid w:val="00147A77"/>
    <w:rsid w:val="00154556"/>
    <w:rsid w:val="0018389F"/>
    <w:rsid w:val="001B1835"/>
    <w:rsid w:val="001D00DC"/>
    <w:rsid w:val="0025145B"/>
    <w:rsid w:val="002A1611"/>
    <w:rsid w:val="002A5274"/>
    <w:rsid w:val="002B39E7"/>
    <w:rsid w:val="002D78DA"/>
    <w:rsid w:val="00301B4A"/>
    <w:rsid w:val="003050C5"/>
    <w:rsid w:val="00312964"/>
    <w:rsid w:val="003B3198"/>
    <w:rsid w:val="00465E35"/>
    <w:rsid w:val="004B453E"/>
    <w:rsid w:val="004B4580"/>
    <w:rsid w:val="004E31E3"/>
    <w:rsid w:val="004F045E"/>
    <w:rsid w:val="005A4C4C"/>
    <w:rsid w:val="005B4789"/>
    <w:rsid w:val="005F2D75"/>
    <w:rsid w:val="0060035C"/>
    <w:rsid w:val="00605B87"/>
    <w:rsid w:val="0061433E"/>
    <w:rsid w:val="00633981"/>
    <w:rsid w:val="006536A0"/>
    <w:rsid w:val="00654854"/>
    <w:rsid w:val="006A207F"/>
    <w:rsid w:val="006E0856"/>
    <w:rsid w:val="007660AD"/>
    <w:rsid w:val="007E0110"/>
    <w:rsid w:val="007E2EC7"/>
    <w:rsid w:val="007E5A71"/>
    <w:rsid w:val="0080112B"/>
    <w:rsid w:val="008E3DD4"/>
    <w:rsid w:val="008E53CC"/>
    <w:rsid w:val="00953F99"/>
    <w:rsid w:val="00955CDD"/>
    <w:rsid w:val="00975F60"/>
    <w:rsid w:val="009B6E7A"/>
    <w:rsid w:val="00A15FCA"/>
    <w:rsid w:val="00A2425C"/>
    <w:rsid w:val="00A459F2"/>
    <w:rsid w:val="00A66AA0"/>
    <w:rsid w:val="00A75752"/>
    <w:rsid w:val="00AC66AB"/>
    <w:rsid w:val="00AD06CB"/>
    <w:rsid w:val="00C50198"/>
    <w:rsid w:val="00C622B0"/>
    <w:rsid w:val="00C67854"/>
    <w:rsid w:val="00C803E9"/>
    <w:rsid w:val="00CB39AC"/>
    <w:rsid w:val="00D1057B"/>
    <w:rsid w:val="00D2031F"/>
    <w:rsid w:val="00D75011"/>
    <w:rsid w:val="00D953A9"/>
    <w:rsid w:val="00F73D83"/>
    <w:rsid w:val="00F76DC5"/>
    <w:rsid w:val="00FA0F38"/>
    <w:rsid w:val="00FB0388"/>
    <w:rsid w:val="00FC6349"/>
    <w:rsid w:val="00FF2B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AE64E0D"/>
  <w15:chartTrackingRefBased/>
  <w15:docId w15:val="{71CF840E-BA4F-4F87-BAAE-FB67D5AA83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CB39A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154556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CB39AC"/>
    <w:rPr>
      <w:rFonts w:asciiTheme="majorHAnsi" w:eastAsiaTheme="majorEastAsia" w:hAnsiTheme="majorHAnsi" w:cstheme="majorBidi"/>
      <w:color w:val="2E74B5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050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0F34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F343D"/>
  </w:style>
  <w:style w:type="paragraph" w:styleId="Footer">
    <w:name w:val="footer"/>
    <w:basedOn w:val="Normal"/>
    <w:link w:val="FooterChar"/>
    <w:uiPriority w:val="99"/>
    <w:unhideWhenUsed/>
    <w:rsid w:val="000F343D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F343D"/>
  </w:style>
  <w:style w:type="character" w:styleId="Strong">
    <w:name w:val="Strong"/>
    <w:basedOn w:val="DefaultParagraphFont"/>
    <w:qFormat/>
    <w:rsid w:val="008E53CC"/>
    <w:rPr>
      <w:b/>
      <w:bCs/>
    </w:rPr>
  </w:style>
  <w:style w:type="character" w:styleId="Hyperlink">
    <w:name w:val="Hyperlink"/>
    <w:basedOn w:val="DefaultParagraphFont"/>
    <w:uiPriority w:val="99"/>
    <w:unhideWhenUsed/>
    <w:rsid w:val="00A66AA0"/>
    <w:rPr>
      <w:color w:val="0563C1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A66AA0"/>
    <w:rPr>
      <w:color w:val="808080"/>
      <w:shd w:val="clear" w:color="auto" w:fill="E6E6E6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F76DC5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F76DC5"/>
    <w:rPr>
      <w:rFonts w:ascii="Segoe UI" w:hAnsi="Segoe UI" w:cs="Segoe UI"/>
      <w:sz w:val="18"/>
      <w:szCs w:val="18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7E0110"/>
    <w:rPr>
      <w:color w:val="808080"/>
      <w:shd w:val="clear" w:color="auto" w:fill="E6E6E6"/>
    </w:rPr>
  </w:style>
  <w:style w:type="character" w:styleId="FollowedHyperlink">
    <w:name w:val="FollowedHyperlink"/>
    <w:basedOn w:val="DefaultParagraphFont"/>
    <w:uiPriority w:val="99"/>
    <w:semiHidden/>
    <w:unhideWhenUsed/>
    <w:rsid w:val="00955CD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791051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fomgmt192.azurewebsites.net/swagger/ui/?url=http://infomgmt192.azurewebsites.net/swagger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http://infomgmt192.azurewebsites.net/tables/Mountain?zumo-api-version=2.0.0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eader" Target="header1.xml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</TotalTime>
  <Pages>4</Pages>
  <Words>216</Words>
  <Characters>1233</Characters>
  <Application>Microsoft Office Word</Application>
  <DocSecurity>0</DocSecurity>
  <Lines>10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vid White</dc:creator>
  <cp:keywords/>
  <dc:description/>
  <cp:lastModifiedBy>Yu-Wei Hsu</cp:lastModifiedBy>
  <cp:revision>4</cp:revision>
  <cp:lastPrinted>2017-10-15T21:57:00Z</cp:lastPrinted>
  <dcterms:created xsi:type="dcterms:W3CDTF">2017-10-14T22:50:00Z</dcterms:created>
  <dcterms:modified xsi:type="dcterms:W3CDTF">2017-10-15T22:23:00Z</dcterms:modified>
</cp:coreProperties>
</file>